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fbf9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831bc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49cf1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